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0F8A" w:rsidRPr="00002C46" w:rsidRDefault="00B50F8A" w:rsidP="00B50F8A">
      <w:pPr>
        <w:jc w:val="center"/>
        <w:rPr>
          <w:sz w:val="28"/>
        </w:rPr>
      </w:pPr>
      <w:bookmarkStart w:id="0" w:name="_GoBack"/>
      <w:bookmarkEnd w:id="0"/>
      <w:r w:rsidRPr="00002C46">
        <w:rPr>
          <w:b/>
          <w:sz w:val="28"/>
        </w:rPr>
        <w:t>PRESBYTERIAN THEOLOGICAL SEMINARIES</w:t>
      </w:r>
    </w:p>
    <w:p w:rsidR="00B50F8A" w:rsidRPr="00002C46" w:rsidRDefault="00B50F8A" w:rsidP="00B50F8A">
      <w:pPr>
        <w:rPr>
          <w:sz w:val="28"/>
        </w:rPr>
      </w:pPr>
    </w:p>
    <w:p w:rsidR="00B50F8A" w:rsidRPr="00002C46" w:rsidRDefault="00B50F8A" w:rsidP="00B50F8A">
      <w:pPr>
        <w:rPr>
          <w:sz w:val="28"/>
        </w:rPr>
      </w:pPr>
    </w:p>
    <w:p w:rsidR="00B50F8A" w:rsidRPr="00002C46" w:rsidRDefault="00B50F8A" w:rsidP="00B50F8A">
      <w:r w:rsidRPr="00002C46">
        <w:t>For more information about a particular PC(USA) theological seminary, search on the seminaries below:</w:t>
      </w:r>
    </w:p>
    <w:p w:rsidR="00B50F8A" w:rsidRPr="00002C46" w:rsidRDefault="00B50F8A" w:rsidP="00B50F8A"/>
    <w:p w:rsidR="00B50F8A" w:rsidRPr="00002C46" w:rsidRDefault="00B50F8A" w:rsidP="00B50F8A">
      <w:r w:rsidRPr="00002C46">
        <w:t xml:space="preserve"> </w:t>
      </w:r>
      <w:r w:rsidRPr="00002C46">
        <w:tab/>
        <w:t>Austin Presbyterian Theological Seminary</w:t>
      </w:r>
    </w:p>
    <w:p w:rsidR="00B50F8A" w:rsidRPr="00002C46" w:rsidRDefault="00B50F8A" w:rsidP="00B50F8A">
      <w:pPr>
        <w:rPr>
          <w:u w:val="single"/>
        </w:rPr>
      </w:pPr>
      <w:r w:rsidRPr="00002C46">
        <w:tab/>
        <w:t>Austin, Texas</w:t>
      </w:r>
    </w:p>
    <w:p w:rsidR="00B50F8A" w:rsidRPr="00002C46" w:rsidRDefault="00B50F8A" w:rsidP="00B50F8A">
      <w:pPr>
        <w:rPr>
          <w:u w:val="single"/>
        </w:rPr>
      </w:pPr>
    </w:p>
    <w:p w:rsidR="00B50F8A" w:rsidRPr="00002C46" w:rsidRDefault="00B50F8A" w:rsidP="00B50F8A">
      <w:r w:rsidRPr="00002C46">
        <w:tab/>
        <w:t>Columbia Theological Seminary</w:t>
      </w:r>
    </w:p>
    <w:p w:rsidR="00B50F8A" w:rsidRPr="00002C46" w:rsidRDefault="00B50F8A" w:rsidP="00B50F8A">
      <w:r w:rsidRPr="00002C46">
        <w:tab/>
        <w:t>Decatur, Georgia</w:t>
      </w:r>
    </w:p>
    <w:p w:rsidR="00B50F8A" w:rsidRPr="00002C46" w:rsidRDefault="00B50F8A" w:rsidP="00B50F8A"/>
    <w:p w:rsidR="00B50F8A" w:rsidRPr="00002C46" w:rsidRDefault="00B50F8A" w:rsidP="00B50F8A">
      <w:r w:rsidRPr="00002C46">
        <w:tab/>
        <w:t>University of Dubuque Theological Seminary</w:t>
      </w:r>
    </w:p>
    <w:p w:rsidR="00B50F8A" w:rsidRPr="00002C46" w:rsidRDefault="00B50F8A" w:rsidP="00B50F8A">
      <w:r w:rsidRPr="00002C46">
        <w:tab/>
        <w:t>Dubuque, Iowa</w:t>
      </w:r>
    </w:p>
    <w:p w:rsidR="00B50F8A" w:rsidRPr="00002C46" w:rsidRDefault="00B50F8A" w:rsidP="00B50F8A"/>
    <w:p w:rsidR="00B50F8A" w:rsidRPr="00002C46" w:rsidRDefault="00B50F8A" w:rsidP="00B50F8A">
      <w:r w:rsidRPr="00002C46">
        <w:tab/>
        <w:t>Louisville Presbyterian Theological Seminary</w:t>
      </w:r>
    </w:p>
    <w:p w:rsidR="00B50F8A" w:rsidRPr="00002C46" w:rsidRDefault="00B50F8A" w:rsidP="00B50F8A">
      <w:r w:rsidRPr="00002C46">
        <w:tab/>
        <w:t>Louisville, Kentucky</w:t>
      </w:r>
    </w:p>
    <w:p w:rsidR="00B50F8A" w:rsidRPr="00002C46" w:rsidRDefault="00B50F8A" w:rsidP="00B50F8A"/>
    <w:p w:rsidR="00B50F8A" w:rsidRPr="00002C46" w:rsidRDefault="00B50F8A" w:rsidP="00B50F8A">
      <w:r w:rsidRPr="00002C46">
        <w:tab/>
        <w:t>McCormick Theological Seminary</w:t>
      </w:r>
    </w:p>
    <w:p w:rsidR="00B50F8A" w:rsidRPr="00002C46" w:rsidRDefault="00B50F8A" w:rsidP="00B50F8A">
      <w:r w:rsidRPr="00002C46">
        <w:tab/>
        <w:t>Chicago, Illinois</w:t>
      </w:r>
    </w:p>
    <w:p w:rsidR="00B50F8A" w:rsidRPr="00002C46" w:rsidRDefault="00B50F8A" w:rsidP="00B50F8A"/>
    <w:p w:rsidR="00B50F8A" w:rsidRPr="00002C46" w:rsidRDefault="00B50F8A" w:rsidP="00B50F8A">
      <w:r w:rsidRPr="00002C46">
        <w:tab/>
        <w:t>Pittsburgh Theological Seminary</w:t>
      </w:r>
    </w:p>
    <w:p w:rsidR="00B50F8A" w:rsidRPr="00002C46" w:rsidRDefault="00B50F8A" w:rsidP="00B50F8A">
      <w:r w:rsidRPr="00002C46">
        <w:tab/>
        <w:t>Pittsburgh, Pennsylvania</w:t>
      </w:r>
    </w:p>
    <w:p w:rsidR="00B50F8A" w:rsidRPr="00002C46" w:rsidRDefault="00B50F8A" w:rsidP="00B50F8A"/>
    <w:p w:rsidR="00B50F8A" w:rsidRPr="00002C46" w:rsidRDefault="00B50F8A" w:rsidP="00B50F8A">
      <w:r w:rsidRPr="00002C46">
        <w:tab/>
        <w:t>Princeton Theological Seminary</w:t>
      </w:r>
    </w:p>
    <w:p w:rsidR="00B50F8A" w:rsidRPr="00002C46" w:rsidRDefault="00B50F8A" w:rsidP="00B50F8A">
      <w:r w:rsidRPr="00002C46">
        <w:tab/>
        <w:t>Princeton, New Jersey</w:t>
      </w:r>
    </w:p>
    <w:p w:rsidR="00B50F8A" w:rsidRPr="00002C46" w:rsidRDefault="00B50F8A" w:rsidP="00B50F8A"/>
    <w:p w:rsidR="00B50F8A" w:rsidRPr="00002C46" w:rsidRDefault="00B50F8A" w:rsidP="00B50F8A">
      <w:r w:rsidRPr="00002C46">
        <w:tab/>
        <w:t>San Francisco Theological Seminary</w:t>
      </w:r>
    </w:p>
    <w:p w:rsidR="00B50F8A" w:rsidRPr="00002C46" w:rsidRDefault="00B50F8A" w:rsidP="00B50F8A">
      <w:r w:rsidRPr="00002C46">
        <w:tab/>
        <w:t xml:space="preserve">San </w:t>
      </w:r>
      <w:proofErr w:type="spellStart"/>
      <w:r w:rsidRPr="00002C46">
        <w:t>Anselmo</w:t>
      </w:r>
      <w:proofErr w:type="spellEnd"/>
      <w:r w:rsidRPr="00002C46">
        <w:t xml:space="preserve"> and Pasadena, California</w:t>
      </w:r>
    </w:p>
    <w:p w:rsidR="00B50F8A" w:rsidRPr="00002C46" w:rsidRDefault="00B50F8A" w:rsidP="00B50F8A"/>
    <w:p w:rsidR="00B50F8A" w:rsidRPr="00002C46" w:rsidRDefault="00B50F8A" w:rsidP="00B50F8A">
      <w:r w:rsidRPr="00002C46">
        <w:tab/>
        <w:t>Johnson C. Smith Theological Seminary</w:t>
      </w:r>
    </w:p>
    <w:p w:rsidR="00B50F8A" w:rsidRPr="00002C46" w:rsidRDefault="00B50F8A" w:rsidP="00B50F8A">
      <w:r w:rsidRPr="00002C46">
        <w:tab/>
        <w:t>Atlanta, Georgia</w:t>
      </w:r>
    </w:p>
    <w:p w:rsidR="00B50F8A" w:rsidRPr="00002C46" w:rsidRDefault="00B50F8A" w:rsidP="00B50F8A">
      <w:r w:rsidRPr="00002C46">
        <w:tab/>
      </w:r>
    </w:p>
    <w:p w:rsidR="00B50F8A" w:rsidRPr="00002C46" w:rsidRDefault="00B50F8A" w:rsidP="00B50F8A">
      <w:pPr>
        <w:ind w:left="720"/>
      </w:pPr>
      <w:r w:rsidRPr="00002C46">
        <w:t>Union Presbyterian Seminary and Presbyterian School of Christian Education</w:t>
      </w:r>
    </w:p>
    <w:p w:rsidR="00B50F8A" w:rsidRPr="00002C46" w:rsidRDefault="00B50F8A" w:rsidP="00B50F8A">
      <w:r w:rsidRPr="00002C46">
        <w:tab/>
        <w:t>Richmond, Virginia and Charlotte, North Carolina</w:t>
      </w:r>
    </w:p>
    <w:p w:rsidR="00B50F8A" w:rsidRPr="00002C46" w:rsidRDefault="00B50F8A" w:rsidP="00B50F8A"/>
    <w:p w:rsidR="00B50F8A" w:rsidRPr="00002C46" w:rsidRDefault="00B50F8A" w:rsidP="00B50F8A">
      <w:pPr>
        <w:widowControl w:val="0"/>
        <w:autoSpaceDE w:val="0"/>
        <w:autoSpaceDN w:val="0"/>
        <w:adjustRightInd w:val="0"/>
        <w:rPr>
          <w:rFonts w:cs="Helvetica"/>
          <w:color w:val="1C1C1C"/>
          <w:szCs w:val="28"/>
        </w:rPr>
      </w:pPr>
      <w:r w:rsidRPr="00002C46">
        <w:rPr>
          <w:rFonts w:cs="Helvetica"/>
          <w:color w:val="1C1C1C"/>
          <w:szCs w:val="28"/>
        </w:rPr>
        <w:t xml:space="preserve">Two additional seminaries are related to the </w:t>
      </w:r>
      <w:hyperlink r:id="rId5" w:history="1">
        <w:r w:rsidRPr="00002C46">
          <w:rPr>
            <w:rFonts w:cs="Helvetica"/>
            <w:color w:val="092F9D"/>
            <w:szCs w:val="28"/>
          </w:rPr>
          <w:t>PC(USA)</w:t>
        </w:r>
      </w:hyperlink>
      <w:r w:rsidRPr="00002C46">
        <w:rPr>
          <w:rFonts w:cs="Helvetica"/>
          <w:color w:val="1C1C1C"/>
          <w:szCs w:val="28"/>
        </w:rPr>
        <w:t xml:space="preserve"> by covenant agreement. They are:</w:t>
      </w:r>
    </w:p>
    <w:p w:rsidR="00B50F8A" w:rsidRPr="00002C46" w:rsidRDefault="00B50F8A" w:rsidP="00B50F8A">
      <w:pPr>
        <w:widowControl w:val="0"/>
        <w:autoSpaceDE w:val="0"/>
        <w:autoSpaceDN w:val="0"/>
        <w:adjustRightInd w:val="0"/>
        <w:rPr>
          <w:rFonts w:cs="Helvetica"/>
          <w:color w:val="1C1C1C"/>
          <w:szCs w:val="28"/>
        </w:rPr>
      </w:pPr>
    </w:p>
    <w:p w:rsidR="00B50F8A" w:rsidRPr="00002C46" w:rsidRDefault="00767F39" w:rsidP="00B50F8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720"/>
        <w:rPr>
          <w:rFonts w:cs="Helvetica"/>
          <w:kern w:val="1"/>
          <w:szCs w:val="28"/>
        </w:rPr>
      </w:pPr>
      <w:hyperlink r:id="rId6" w:history="1">
        <w:r w:rsidR="00B50F8A" w:rsidRPr="00002C46">
          <w:rPr>
            <w:rFonts w:cs="Helvetica"/>
            <w:szCs w:val="28"/>
          </w:rPr>
          <w:t>Auburn Theological Seminary</w:t>
        </w:r>
      </w:hyperlink>
    </w:p>
    <w:p w:rsidR="00B50F8A" w:rsidRPr="00002C46" w:rsidRDefault="00B50F8A" w:rsidP="00B50F8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720"/>
        <w:rPr>
          <w:rFonts w:cs="Helvetica"/>
          <w:szCs w:val="28"/>
        </w:rPr>
      </w:pPr>
      <w:r w:rsidRPr="00002C46">
        <w:rPr>
          <w:rFonts w:cs="Helvetica"/>
          <w:szCs w:val="28"/>
        </w:rPr>
        <w:t>New York, New York</w:t>
      </w:r>
    </w:p>
    <w:p w:rsidR="00B50F8A" w:rsidRPr="00002C46" w:rsidRDefault="00B50F8A" w:rsidP="00B50F8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720"/>
        <w:rPr>
          <w:rFonts w:cs="Helvetica"/>
          <w:szCs w:val="28"/>
        </w:rPr>
      </w:pPr>
    </w:p>
    <w:p w:rsidR="00B50F8A" w:rsidRPr="00002C46" w:rsidRDefault="00767F39" w:rsidP="00B50F8A">
      <w:pPr>
        <w:ind w:firstLine="720"/>
      </w:pPr>
      <w:hyperlink r:id="rId7" w:history="1">
        <w:r w:rsidR="00B50F8A" w:rsidRPr="00002C46">
          <w:rPr>
            <w:rFonts w:cs="Helvetica"/>
            <w:szCs w:val="28"/>
          </w:rPr>
          <w:t>Evangelical Seminary of Puerto Rico</w:t>
        </w:r>
      </w:hyperlink>
    </w:p>
    <w:p w:rsidR="00B50F8A" w:rsidRPr="00002C46" w:rsidRDefault="003D1CE2" w:rsidP="00B50F8A">
      <w:r w:rsidRPr="00002C46">
        <w:tab/>
        <w:t xml:space="preserve">Rio </w:t>
      </w:r>
      <w:proofErr w:type="spellStart"/>
      <w:r w:rsidRPr="00002C46">
        <w:t>Piedras</w:t>
      </w:r>
      <w:proofErr w:type="spellEnd"/>
      <w:r w:rsidRPr="00002C46">
        <w:t xml:space="preserve">, Puerto Rico </w:t>
      </w:r>
    </w:p>
    <w:p w:rsidR="00380AD9" w:rsidRPr="00002C46" w:rsidRDefault="00B50F8A" w:rsidP="00B50F8A">
      <w:r w:rsidRPr="00002C46">
        <w:tab/>
      </w:r>
    </w:p>
    <w:p w:rsidR="00380AD9" w:rsidRPr="00002C46" w:rsidRDefault="00380AD9" w:rsidP="00B50F8A"/>
    <w:p w:rsidR="00B50F8A" w:rsidRPr="00002C46" w:rsidRDefault="00380AD9" w:rsidP="00380AD9">
      <w:pPr>
        <w:jc w:val="right"/>
      </w:pPr>
      <w:r w:rsidRPr="00002C46">
        <w:t>Approved by COM on October 12, 2016</w:t>
      </w:r>
    </w:p>
    <w:sectPr w:rsidR="00B50F8A" w:rsidRPr="00002C46" w:rsidSect="00B50F8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rY0NTYzNDEwNLZU0lEKTi0uzszPAykwrAUAEmCmUCwAAAA="/>
  </w:docVars>
  <w:rsids>
    <w:rsidRoot w:val="00B50F8A"/>
    <w:rsid w:val="00002C46"/>
    <w:rsid w:val="00380AD9"/>
    <w:rsid w:val="003D1CE2"/>
    <w:rsid w:val="003E09F6"/>
    <w:rsid w:val="00767F39"/>
    <w:rsid w:val="00821272"/>
    <w:rsid w:val="00B50F8A"/>
    <w:rsid w:val="00C60C53"/>
    <w:rsid w:val="00FC63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5B1545-393C-438C-AC17-4673873B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A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Evangelical_Seminary_of_Puerto_Ric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Auburn_Theological_Seminary" TargetMode="External"/><Relationship Id="rId5" Type="http://schemas.openxmlformats.org/officeDocument/2006/relationships/hyperlink" Target="https://en.wikipedia.org/wiki/Presbyterian_Church_US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iihimaki</dc:creator>
  <cp:keywords/>
  <cp:lastModifiedBy>Pam Garner</cp:lastModifiedBy>
  <cp:revision>2</cp:revision>
  <dcterms:created xsi:type="dcterms:W3CDTF">2017-10-18T20:59:00Z</dcterms:created>
  <dcterms:modified xsi:type="dcterms:W3CDTF">2017-10-18T20:59:00Z</dcterms:modified>
</cp:coreProperties>
</file>